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9498" w:type="dxa"/>
        <w:tblInd w:w="10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2268"/>
        <w:gridCol w:w="7230"/>
      </w:tblGrid>
      <w:tr w:rsidR="00DF305C" w:rsidRPr="00A90F3A" w14:paraId="183F88D7" w14:textId="77777777" w:rsidTr="007464BA">
        <w:tc>
          <w:tcPr>
            <w:tcW w:w="2268" w:type="dxa"/>
            <w:tcBorders>
              <w:right w:val="nil"/>
            </w:tcBorders>
            <w:shd w:val="clear" w:color="auto" w:fill="BFBFBF"/>
          </w:tcPr>
          <w:p w14:paraId="5495084D" w14:textId="77777777" w:rsidR="00DF305C" w:rsidRPr="00A90F3A" w:rsidRDefault="00DF305C" w:rsidP="007464BA">
            <w:pPr>
              <w:pStyle w:val="WW-NormalWeb1"/>
              <w:spacing w:before="60" w:after="60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bookmarkStart w:id="0" w:name="_GoBack"/>
            <w:bookmarkEnd w:id="0"/>
            <w:r w:rsidRPr="00A90F3A">
              <w:rPr>
                <w:rFonts w:ascii="Arial" w:hAnsi="Arial" w:cs="Arial"/>
                <w:noProof/>
                <w:color w:val="000000"/>
                <w:sz w:val="22"/>
                <w:szCs w:val="22"/>
                <w:lang w:eastAsia="tr-TR"/>
              </w:rPr>
              <w:drawing>
                <wp:inline distT="0" distB="0" distL="0" distR="0" wp14:anchorId="15E47505" wp14:editId="7869F1D1">
                  <wp:extent cx="914400" cy="914400"/>
                  <wp:effectExtent l="0" t="0" r="0" b="0"/>
                  <wp:docPr id="1" name="Resim 1" descr="erciyes_logo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erciyes_logo"/>
                          <pic:cNvPicPr>
                            <a:picLocks noChangeArrowheads="1"/>
                          </pic:cNvPicPr>
                        </pic:nvPicPr>
                        <pic:blipFill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14400" cy="914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230" w:type="dxa"/>
            <w:tcBorders>
              <w:left w:val="nil"/>
            </w:tcBorders>
            <w:shd w:val="clear" w:color="auto" w:fill="BFBFBF"/>
            <w:vAlign w:val="center"/>
          </w:tcPr>
          <w:p w14:paraId="746C4CA2" w14:textId="77777777" w:rsidR="00DF305C" w:rsidRPr="00A90F3A" w:rsidRDefault="00DF305C" w:rsidP="007464BA">
            <w:pPr>
              <w:pStyle w:val="WW-NormalWeb1"/>
              <w:spacing w:before="0" w:after="0" w:line="360" w:lineRule="auto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A90F3A">
              <w:rPr>
                <w:rFonts w:ascii="Arial" w:hAnsi="Arial" w:cs="Arial"/>
                <w:color w:val="000000"/>
                <w:sz w:val="22"/>
                <w:szCs w:val="22"/>
              </w:rPr>
              <w:t>T.C. Erciyes Üniversitesi</w:t>
            </w:r>
          </w:p>
          <w:p w14:paraId="79C4DACF" w14:textId="77777777" w:rsidR="00DF305C" w:rsidRPr="00A90F3A" w:rsidRDefault="00DF305C" w:rsidP="007464BA">
            <w:pPr>
              <w:pStyle w:val="WW-NormalWeb1"/>
              <w:spacing w:before="0" w:after="0" w:line="360" w:lineRule="auto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Araştırma Dekanlığı</w:t>
            </w:r>
          </w:p>
          <w:p w14:paraId="100B3010" w14:textId="77777777" w:rsidR="00DF305C" w:rsidRPr="00AC5D25" w:rsidRDefault="00DF305C" w:rsidP="007464BA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tr-TR"/>
              </w:rPr>
            </w:pPr>
            <w:r w:rsidRPr="00BB4C2A">
              <w:rPr>
                <w:rFonts w:ascii="Times New Roman" w:hAnsi="Times New Roman" w:cs="Times New Roman"/>
                <w:b/>
                <w:bCs/>
                <w:sz w:val="24"/>
                <w:szCs w:val="24"/>
                <w:lang w:val="tr-TR"/>
              </w:rPr>
              <w:t>ArGePark Laboratuvar ve Ofis Alanı Başvuru Formu</w:t>
            </w:r>
          </w:p>
        </w:tc>
      </w:tr>
    </w:tbl>
    <w:p w14:paraId="58716E54" w14:textId="43C3B92E" w:rsidR="00DF305C" w:rsidRDefault="00DF305C" w:rsidP="00DF305C">
      <w:pPr>
        <w:rPr>
          <w:rFonts w:ascii="Arial" w:hAnsi="Arial" w:cs="Arial"/>
          <w:bCs/>
          <w:sz w:val="20"/>
          <w:szCs w:val="20"/>
        </w:rPr>
      </w:pPr>
    </w:p>
    <w:tbl>
      <w:tblPr>
        <w:tblpPr w:leftFromText="141" w:rightFromText="141" w:vertAnchor="text" w:horzAnchor="margin" w:tblpX="108" w:tblpY="62"/>
        <w:tblW w:w="9464" w:type="dxa"/>
        <w:tblLayout w:type="fixed"/>
        <w:tblLook w:val="0000" w:firstRow="0" w:lastRow="0" w:firstColumn="0" w:lastColumn="0" w:noHBand="0" w:noVBand="0"/>
      </w:tblPr>
      <w:tblGrid>
        <w:gridCol w:w="1951"/>
        <w:gridCol w:w="7513"/>
      </w:tblGrid>
      <w:tr w:rsidR="00DF305C" w:rsidRPr="00B03F0D" w14:paraId="12EB1DE7" w14:textId="77777777" w:rsidTr="007464BA">
        <w:tc>
          <w:tcPr>
            <w:tcW w:w="19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2A27EA2" w14:textId="77777777" w:rsidR="00DF305C" w:rsidRDefault="00DF305C" w:rsidP="007464BA">
            <w:pPr>
              <w:pStyle w:val="WW-NormalWeb1"/>
              <w:spacing w:before="120" w:after="0"/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Araştırma Grubu</w:t>
            </w:r>
          </w:p>
        </w:tc>
        <w:tc>
          <w:tcPr>
            <w:tcW w:w="75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EE0D8D3" w14:textId="77777777" w:rsidR="00DF305C" w:rsidRPr="00B03F0D" w:rsidRDefault="00DF305C" w:rsidP="007464BA">
            <w:pPr>
              <w:pStyle w:val="WW-NormalWeb1"/>
              <w:spacing w:before="120" w:after="0"/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</w:tr>
      <w:tr w:rsidR="00DF305C" w:rsidRPr="00B03F0D" w14:paraId="1D6CA2D5" w14:textId="77777777" w:rsidTr="007464BA">
        <w:tc>
          <w:tcPr>
            <w:tcW w:w="19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0E6D526" w14:textId="77777777" w:rsidR="00DF305C" w:rsidRDefault="00DF305C" w:rsidP="007464BA">
            <w:pPr>
              <w:pStyle w:val="WW-NormalWeb1"/>
              <w:spacing w:before="120" w:after="0"/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Proje Yürütücüsü / Grup Lideri</w:t>
            </w:r>
          </w:p>
        </w:tc>
        <w:tc>
          <w:tcPr>
            <w:tcW w:w="75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28BEF6B" w14:textId="77777777" w:rsidR="00DF305C" w:rsidRPr="00B03F0D" w:rsidRDefault="00DF305C" w:rsidP="007464BA">
            <w:pPr>
              <w:pStyle w:val="WW-NormalWeb1"/>
              <w:spacing w:before="120" w:after="0"/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</w:tr>
      <w:tr w:rsidR="00DF305C" w:rsidRPr="00B03F0D" w14:paraId="65260521" w14:textId="77777777" w:rsidTr="007464BA">
        <w:tc>
          <w:tcPr>
            <w:tcW w:w="19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BAF7960" w14:textId="77777777" w:rsidR="00DF305C" w:rsidRPr="00F24D4D" w:rsidRDefault="00DF305C" w:rsidP="007464BA">
            <w:pPr>
              <w:pStyle w:val="WW-NormalWeb1"/>
              <w:spacing w:before="120" w:after="0"/>
              <w:jc w:val="both"/>
              <w:rPr>
                <w:rFonts w:ascii="Arial" w:hAnsi="Arial" w:cs="Arial"/>
                <w:color w:val="000000"/>
                <w:sz w:val="20"/>
                <w:szCs w:val="20"/>
                <w:highlight w:val="yellow"/>
              </w:rPr>
            </w:pPr>
            <w:r w:rsidRPr="00DF305C">
              <w:rPr>
                <w:rFonts w:ascii="Arial" w:hAnsi="Arial" w:cs="Arial"/>
                <w:color w:val="000000"/>
                <w:sz w:val="20"/>
                <w:szCs w:val="20"/>
              </w:rPr>
              <w:t>Sanayi Kuruluşu (İş Birliği varsa)</w:t>
            </w:r>
          </w:p>
        </w:tc>
        <w:tc>
          <w:tcPr>
            <w:tcW w:w="75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5D05A53" w14:textId="77777777" w:rsidR="00DF305C" w:rsidRPr="00F24D4D" w:rsidRDefault="00DF305C" w:rsidP="007464BA">
            <w:pPr>
              <w:pStyle w:val="WW-NormalWeb1"/>
              <w:spacing w:before="120" w:after="0"/>
              <w:jc w:val="both"/>
              <w:rPr>
                <w:rFonts w:ascii="Arial" w:hAnsi="Arial" w:cs="Arial"/>
                <w:color w:val="000000"/>
                <w:sz w:val="20"/>
                <w:szCs w:val="20"/>
                <w:highlight w:val="yellow"/>
              </w:rPr>
            </w:pPr>
          </w:p>
        </w:tc>
      </w:tr>
      <w:tr w:rsidR="00DF305C" w:rsidRPr="00B03F0D" w14:paraId="2981D060" w14:textId="77777777" w:rsidTr="007464BA">
        <w:tc>
          <w:tcPr>
            <w:tcW w:w="19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E9FC12A" w14:textId="77777777" w:rsidR="00DF305C" w:rsidRDefault="00DF305C" w:rsidP="007464BA">
            <w:pPr>
              <w:pStyle w:val="WW-NormalWeb1"/>
              <w:spacing w:before="120" w:after="0"/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Proje Türü / Destek Programı</w:t>
            </w:r>
          </w:p>
        </w:tc>
        <w:tc>
          <w:tcPr>
            <w:tcW w:w="75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1C263F7" w14:textId="77777777" w:rsidR="00DF305C" w:rsidRPr="00B03F0D" w:rsidRDefault="00DF305C" w:rsidP="007464BA">
            <w:pPr>
              <w:pStyle w:val="WW-NormalWeb1"/>
              <w:spacing w:before="120" w:after="0"/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</w:tr>
      <w:tr w:rsidR="00DF305C" w:rsidRPr="00B03F0D" w14:paraId="676CE72B" w14:textId="77777777" w:rsidTr="007464BA">
        <w:tc>
          <w:tcPr>
            <w:tcW w:w="19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423BDF3" w14:textId="77777777" w:rsidR="00DF305C" w:rsidRDefault="00DF305C" w:rsidP="007464BA">
            <w:pPr>
              <w:pStyle w:val="WW-NormalWeb1"/>
              <w:spacing w:before="120" w:after="0"/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Projenin Başlığı</w:t>
            </w:r>
          </w:p>
        </w:tc>
        <w:tc>
          <w:tcPr>
            <w:tcW w:w="75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A3B13A2" w14:textId="77777777" w:rsidR="00DF305C" w:rsidRPr="00B03F0D" w:rsidRDefault="00DF305C" w:rsidP="007464BA">
            <w:pPr>
              <w:pStyle w:val="WW-NormalWeb1"/>
              <w:spacing w:before="120" w:after="0"/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</w:tr>
      <w:tr w:rsidR="000174BF" w:rsidRPr="00B03F0D" w14:paraId="420DEE26" w14:textId="77777777" w:rsidTr="007464BA">
        <w:tc>
          <w:tcPr>
            <w:tcW w:w="19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3A00084" w14:textId="4F5D72DB" w:rsidR="000174BF" w:rsidRDefault="000174BF" w:rsidP="007464BA">
            <w:pPr>
              <w:pStyle w:val="WW-NormalWeb1"/>
              <w:spacing w:before="120" w:after="0"/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Tahsise Konu Olacak Projenin Başlangıç ve Bitiş Tarihi</w:t>
            </w:r>
          </w:p>
        </w:tc>
        <w:tc>
          <w:tcPr>
            <w:tcW w:w="75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C4083D3" w14:textId="77777777" w:rsidR="000174BF" w:rsidRPr="00B03F0D" w:rsidRDefault="000174BF" w:rsidP="007464BA">
            <w:pPr>
              <w:pStyle w:val="WW-NormalWeb1"/>
              <w:spacing w:before="120" w:after="0"/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</w:tr>
      <w:tr w:rsidR="00DF305C" w:rsidRPr="00B03F0D" w14:paraId="14D3B20F" w14:textId="77777777" w:rsidTr="007464BA">
        <w:tc>
          <w:tcPr>
            <w:tcW w:w="19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7ED5B19" w14:textId="77777777" w:rsidR="00DF305C" w:rsidRDefault="00DF305C" w:rsidP="007464BA">
            <w:pPr>
              <w:pStyle w:val="WW-NormalWeb1"/>
              <w:spacing w:before="120" w:after="0"/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Araştırmacı(lar)</w:t>
            </w:r>
          </w:p>
        </w:tc>
        <w:tc>
          <w:tcPr>
            <w:tcW w:w="75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7CCBF4C" w14:textId="77777777" w:rsidR="00DF305C" w:rsidRDefault="00DF305C" w:rsidP="007464BA">
            <w:pPr>
              <w:pStyle w:val="WW-NormalWeb1"/>
              <w:spacing w:before="120" w:after="0"/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</w:tr>
      <w:tr w:rsidR="00DF305C" w:rsidRPr="00B03F0D" w14:paraId="6C2E454C" w14:textId="77777777" w:rsidTr="007464BA">
        <w:tc>
          <w:tcPr>
            <w:tcW w:w="19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862AF0F" w14:textId="77777777" w:rsidR="00DF305C" w:rsidRDefault="00DF305C" w:rsidP="007464BA">
            <w:pPr>
              <w:pStyle w:val="WW-NormalWeb1"/>
              <w:spacing w:before="120" w:after="0"/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Proje Grubu</w:t>
            </w:r>
          </w:p>
        </w:tc>
        <w:tc>
          <w:tcPr>
            <w:tcW w:w="75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CE2A27A" w14:textId="77777777" w:rsidR="00DF305C" w:rsidRDefault="00DF305C" w:rsidP="007464BA">
            <w:pPr>
              <w:pStyle w:val="WW-NormalWeb1"/>
              <w:spacing w:before="120" w:after="0"/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(   ) Fen ve Mühendislik Bilimleri  (   ) Tıp ve Sağlık Bilimleri   (   ) Sosyal Bilimler</w:t>
            </w:r>
          </w:p>
          <w:p w14:paraId="3D7FD57F" w14:textId="77777777" w:rsidR="00DF305C" w:rsidRDefault="00DF305C" w:rsidP="007464BA">
            <w:pPr>
              <w:pStyle w:val="WW-NormalWeb1"/>
              <w:spacing w:before="120" w:after="0"/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DF305C">
              <w:rPr>
                <w:rFonts w:ascii="Arial" w:hAnsi="Arial" w:cs="Arial"/>
                <w:color w:val="000000"/>
                <w:sz w:val="20"/>
                <w:szCs w:val="20"/>
              </w:rPr>
              <w:t>(   ) Üniversite-Sanayi İş Birliği</w:t>
            </w:r>
          </w:p>
        </w:tc>
      </w:tr>
    </w:tbl>
    <w:p w14:paraId="46255E7C" w14:textId="77777777" w:rsidR="00DF305C" w:rsidRDefault="00DF305C" w:rsidP="00DF305C">
      <w:pPr>
        <w:rPr>
          <w:rFonts w:ascii="Arial" w:hAnsi="Arial" w:cs="Arial"/>
          <w:bCs/>
          <w:sz w:val="20"/>
          <w:szCs w:val="20"/>
        </w:rPr>
      </w:pPr>
    </w:p>
    <w:p w14:paraId="22A687DA" w14:textId="77777777" w:rsidR="00DF305C" w:rsidRPr="00E706C8" w:rsidRDefault="00DF305C" w:rsidP="00DF305C">
      <w:pPr>
        <w:pStyle w:val="WW-NormalWeb1"/>
        <w:spacing w:before="0" w:after="0"/>
        <w:jc w:val="both"/>
        <w:rPr>
          <w:rFonts w:ascii="Arial" w:hAnsi="Arial" w:cs="Arial"/>
          <w:color w:val="000000"/>
          <w:sz w:val="18"/>
          <w:szCs w:val="18"/>
        </w:rPr>
      </w:pPr>
      <w:r w:rsidRPr="00B03F0D">
        <w:rPr>
          <w:rFonts w:ascii="Arial" w:hAnsi="Arial" w:cs="Arial"/>
          <w:b/>
          <w:bCs/>
          <w:sz w:val="20"/>
          <w:szCs w:val="20"/>
        </w:rPr>
        <w:t xml:space="preserve">1. </w:t>
      </w:r>
      <w:r>
        <w:rPr>
          <w:rFonts w:ascii="Arial" w:hAnsi="Arial" w:cs="Arial"/>
          <w:b/>
          <w:sz w:val="20"/>
          <w:szCs w:val="20"/>
        </w:rPr>
        <w:t>GEREKÇE</w:t>
      </w:r>
      <w:r w:rsidRPr="00B03F0D">
        <w:rPr>
          <w:rFonts w:ascii="Arial" w:hAnsi="Arial" w:cs="Arial"/>
          <w:b/>
          <w:sz w:val="20"/>
          <w:szCs w:val="20"/>
        </w:rPr>
        <w:t xml:space="preserve">: </w:t>
      </w:r>
      <w:r w:rsidRPr="00A67C89">
        <w:rPr>
          <w:rFonts w:ascii="Arial" w:hAnsi="Arial" w:cs="Arial"/>
          <w:sz w:val="20"/>
          <w:szCs w:val="20"/>
        </w:rPr>
        <w:t>ArGe</w:t>
      </w:r>
      <w:r>
        <w:rPr>
          <w:rFonts w:ascii="Arial" w:hAnsi="Arial" w:cs="Arial"/>
          <w:color w:val="000000"/>
          <w:sz w:val="18"/>
          <w:szCs w:val="18"/>
        </w:rPr>
        <w:t>Park bünyesinde laboratuvar ve ofis alanına olan ihtiyacın gerekçeleri belirtilmelidir.</w:t>
      </w:r>
    </w:p>
    <w:tbl>
      <w:tblPr>
        <w:tblW w:w="9498" w:type="dxa"/>
        <w:tblInd w:w="108" w:type="dxa"/>
        <w:tblLayout w:type="fixed"/>
        <w:tblLook w:val="0000" w:firstRow="0" w:lastRow="0" w:firstColumn="0" w:lastColumn="0" w:noHBand="0" w:noVBand="0"/>
      </w:tblPr>
      <w:tblGrid>
        <w:gridCol w:w="9498"/>
      </w:tblGrid>
      <w:tr w:rsidR="00DF305C" w:rsidRPr="00B03F0D" w14:paraId="15B829CF" w14:textId="77777777" w:rsidTr="007464BA">
        <w:tc>
          <w:tcPr>
            <w:tcW w:w="94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9B670A3" w14:textId="77777777" w:rsidR="00DF305C" w:rsidRPr="00B03F0D" w:rsidRDefault="00DF305C" w:rsidP="007464BA">
            <w:pPr>
              <w:pStyle w:val="WW-NormalWeb1"/>
              <w:snapToGrid w:val="0"/>
              <w:spacing w:before="120" w:after="0"/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  <w:p w14:paraId="170C1122" w14:textId="77777777" w:rsidR="00DF305C" w:rsidRDefault="00DF305C" w:rsidP="007464BA">
            <w:pPr>
              <w:pStyle w:val="WW-NormalWeb1"/>
              <w:spacing w:before="0" w:after="0"/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  <w:p w14:paraId="44F9F8C1" w14:textId="77777777" w:rsidR="00DF305C" w:rsidRDefault="00DF305C" w:rsidP="007464BA">
            <w:pPr>
              <w:pStyle w:val="WW-NormalWeb1"/>
              <w:spacing w:before="0" w:after="0"/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  <w:p w14:paraId="44C8CED1" w14:textId="77777777" w:rsidR="00DF305C" w:rsidRDefault="00DF305C" w:rsidP="007464BA">
            <w:pPr>
              <w:pStyle w:val="WW-NormalWeb1"/>
              <w:spacing w:before="0" w:after="0"/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  <w:p w14:paraId="66B3056F" w14:textId="77777777" w:rsidR="00DF305C" w:rsidRDefault="00DF305C" w:rsidP="007464BA">
            <w:pPr>
              <w:pStyle w:val="WW-NormalWeb1"/>
              <w:spacing w:before="0" w:after="0"/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  <w:p w14:paraId="7CE46789" w14:textId="77777777" w:rsidR="00DF305C" w:rsidRDefault="00DF305C" w:rsidP="007464BA">
            <w:pPr>
              <w:pStyle w:val="WW-NormalWeb1"/>
              <w:spacing w:before="0" w:after="0"/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  <w:p w14:paraId="6164E868" w14:textId="77777777" w:rsidR="00DF305C" w:rsidRPr="00B03F0D" w:rsidRDefault="00DF305C" w:rsidP="007464BA">
            <w:pPr>
              <w:pStyle w:val="WW-NormalWeb1"/>
              <w:spacing w:before="0" w:after="0"/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  <w:p w14:paraId="7734BE83" w14:textId="77777777" w:rsidR="00DF305C" w:rsidRPr="00B03F0D" w:rsidRDefault="00DF305C" w:rsidP="007464BA">
            <w:pPr>
              <w:pStyle w:val="WW-NormalWeb1"/>
              <w:spacing w:before="0" w:after="0"/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  <w:p w14:paraId="3D7D9489" w14:textId="77777777" w:rsidR="00DF305C" w:rsidRPr="00B03F0D" w:rsidRDefault="00DF305C" w:rsidP="007464BA">
            <w:pPr>
              <w:pStyle w:val="WW-NormalWeb1"/>
              <w:spacing w:before="0" w:after="0"/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</w:tr>
    </w:tbl>
    <w:p w14:paraId="55289C1A" w14:textId="77777777" w:rsidR="00DF305C" w:rsidRDefault="00DF305C" w:rsidP="00DF305C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tr-TR"/>
        </w:rPr>
      </w:pPr>
    </w:p>
    <w:p w14:paraId="11F96A3D" w14:textId="77777777" w:rsidR="00DF305C" w:rsidRPr="00E706C8" w:rsidRDefault="00DF305C" w:rsidP="00DF305C">
      <w:pPr>
        <w:pStyle w:val="WW-NormalWeb1"/>
        <w:spacing w:before="0" w:after="0"/>
        <w:jc w:val="both"/>
        <w:rPr>
          <w:rFonts w:ascii="Arial" w:hAnsi="Arial" w:cs="Arial"/>
          <w:color w:val="000000"/>
          <w:sz w:val="18"/>
          <w:szCs w:val="18"/>
        </w:rPr>
      </w:pPr>
      <w:r>
        <w:rPr>
          <w:rFonts w:ascii="Arial" w:hAnsi="Arial" w:cs="Arial"/>
          <w:b/>
          <w:bCs/>
          <w:sz w:val="20"/>
          <w:szCs w:val="20"/>
        </w:rPr>
        <w:t>2</w:t>
      </w:r>
      <w:r w:rsidRPr="00B03F0D">
        <w:rPr>
          <w:rFonts w:ascii="Arial" w:hAnsi="Arial" w:cs="Arial"/>
          <w:b/>
          <w:bCs/>
          <w:sz w:val="20"/>
          <w:szCs w:val="20"/>
        </w:rPr>
        <w:t xml:space="preserve">. </w:t>
      </w:r>
      <w:r>
        <w:rPr>
          <w:rFonts w:ascii="Arial" w:hAnsi="Arial" w:cs="Arial"/>
          <w:b/>
          <w:sz w:val="20"/>
          <w:szCs w:val="20"/>
        </w:rPr>
        <w:t>ARAŞTIRMA GRUBU HAKKINDA BİLGİ</w:t>
      </w:r>
      <w:r w:rsidRPr="00B03F0D">
        <w:rPr>
          <w:rFonts w:ascii="Arial" w:hAnsi="Arial" w:cs="Arial"/>
          <w:b/>
          <w:sz w:val="20"/>
          <w:szCs w:val="20"/>
        </w:rPr>
        <w:t xml:space="preserve">: </w:t>
      </w:r>
      <w:r>
        <w:rPr>
          <w:rFonts w:ascii="Arial" w:hAnsi="Arial" w:cs="Arial"/>
          <w:color w:val="000000"/>
          <w:sz w:val="18"/>
          <w:szCs w:val="18"/>
        </w:rPr>
        <w:t>Araştırma grubunun hangi araştırmacılardan oluştuğu, hangi konularda araştırma faaliyetleri yürüttüğü, araştırma olanakları, mevcut ve potansiyel işbirlikleri (uluslararası, ulusal, sanayi vb.) hakkında bilgi verilmelidir.</w:t>
      </w:r>
    </w:p>
    <w:tbl>
      <w:tblPr>
        <w:tblW w:w="9498" w:type="dxa"/>
        <w:tblInd w:w="108" w:type="dxa"/>
        <w:tblLayout w:type="fixed"/>
        <w:tblLook w:val="0000" w:firstRow="0" w:lastRow="0" w:firstColumn="0" w:lastColumn="0" w:noHBand="0" w:noVBand="0"/>
      </w:tblPr>
      <w:tblGrid>
        <w:gridCol w:w="9498"/>
      </w:tblGrid>
      <w:tr w:rsidR="00DF305C" w:rsidRPr="00B03F0D" w14:paraId="3A4FB8B1" w14:textId="77777777" w:rsidTr="007464BA">
        <w:tc>
          <w:tcPr>
            <w:tcW w:w="94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86D6301" w14:textId="77777777" w:rsidR="00DF305C" w:rsidRPr="00B03F0D" w:rsidRDefault="00DF305C" w:rsidP="007464BA">
            <w:pPr>
              <w:pStyle w:val="WW-NormalWeb1"/>
              <w:snapToGrid w:val="0"/>
              <w:spacing w:before="120" w:after="0"/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  <w:p w14:paraId="077BE3BA" w14:textId="77777777" w:rsidR="00DF305C" w:rsidRDefault="00DF305C" w:rsidP="007464BA">
            <w:pPr>
              <w:pStyle w:val="WW-NormalWeb1"/>
              <w:spacing w:before="0" w:after="0"/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  <w:p w14:paraId="36DBF930" w14:textId="77777777" w:rsidR="00DF305C" w:rsidRDefault="00DF305C" w:rsidP="007464BA">
            <w:pPr>
              <w:pStyle w:val="WW-NormalWeb1"/>
              <w:spacing w:before="0" w:after="0"/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  <w:p w14:paraId="2FF37D21" w14:textId="77777777" w:rsidR="00DF305C" w:rsidRDefault="00DF305C" w:rsidP="007464BA">
            <w:pPr>
              <w:pStyle w:val="WW-NormalWeb1"/>
              <w:spacing w:before="0" w:after="0"/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  <w:p w14:paraId="2B143AE6" w14:textId="77777777" w:rsidR="00DF305C" w:rsidRDefault="00DF305C" w:rsidP="007464BA">
            <w:pPr>
              <w:pStyle w:val="WW-NormalWeb1"/>
              <w:spacing w:before="0" w:after="0"/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  <w:p w14:paraId="42245036" w14:textId="77777777" w:rsidR="00DF305C" w:rsidRDefault="00DF305C" w:rsidP="007464BA">
            <w:pPr>
              <w:pStyle w:val="WW-NormalWeb1"/>
              <w:spacing w:before="0" w:after="0"/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  <w:p w14:paraId="06260C79" w14:textId="77777777" w:rsidR="00DF305C" w:rsidRPr="00B03F0D" w:rsidRDefault="00DF305C" w:rsidP="007464BA">
            <w:pPr>
              <w:pStyle w:val="WW-NormalWeb1"/>
              <w:spacing w:before="0" w:after="0"/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  <w:p w14:paraId="7CB94429" w14:textId="77777777" w:rsidR="00DF305C" w:rsidRPr="00B03F0D" w:rsidRDefault="00DF305C" w:rsidP="007464BA">
            <w:pPr>
              <w:pStyle w:val="WW-NormalWeb1"/>
              <w:spacing w:before="0" w:after="0"/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  <w:p w14:paraId="6A78E0AA" w14:textId="77777777" w:rsidR="00DF305C" w:rsidRPr="00B03F0D" w:rsidRDefault="00DF305C" w:rsidP="007464BA">
            <w:pPr>
              <w:pStyle w:val="WW-NormalWeb1"/>
              <w:spacing w:before="0" w:after="0"/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</w:tr>
    </w:tbl>
    <w:p w14:paraId="1F6D3D76" w14:textId="77777777" w:rsidR="00DF305C" w:rsidRDefault="00DF305C" w:rsidP="00DF305C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tr-TR"/>
        </w:rPr>
      </w:pPr>
    </w:p>
    <w:p w14:paraId="3CDBA591" w14:textId="77777777" w:rsidR="00DF305C" w:rsidRDefault="00DF305C" w:rsidP="00DF305C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tr-TR"/>
        </w:rPr>
      </w:pPr>
    </w:p>
    <w:p w14:paraId="516B9360" w14:textId="77777777" w:rsidR="00DF305C" w:rsidRPr="00E706C8" w:rsidRDefault="00DF305C" w:rsidP="00DF305C">
      <w:pPr>
        <w:pStyle w:val="WW-NormalWeb1"/>
        <w:spacing w:before="0" w:after="0"/>
        <w:jc w:val="both"/>
        <w:rPr>
          <w:rFonts w:ascii="Arial" w:hAnsi="Arial" w:cs="Arial"/>
          <w:color w:val="000000"/>
          <w:sz w:val="18"/>
          <w:szCs w:val="18"/>
        </w:rPr>
      </w:pPr>
      <w:r>
        <w:rPr>
          <w:rFonts w:ascii="Arial" w:hAnsi="Arial" w:cs="Arial"/>
          <w:b/>
          <w:bCs/>
          <w:sz w:val="20"/>
          <w:szCs w:val="20"/>
        </w:rPr>
        <w:lastRenderedPageBreak/>
        <w:t>3</w:t>
      </w:r>
      <w:r w:rsidRPr="00B03F0D">
        <w:rPr>
          <w:rFonts w:ascii="Arial" w:hAnsi="Arial" w:cs="Arial"/>
          <w:b/>
          <w:bCs/>
          <w:sz w:val="20"/>
          <w:szCs w:val="20"/>
        </w:rPr>
        <w:t xml:space="preserve">. </w:t>
      </w:r>
      <w:r>
        <w:rPr>
          <w:rFonts w:ascii="Arial" w:hAnsi="Arial" w:cs="Arial"/>
          <w:b/>
          <w:sz w:val="20"/>
          <w:szCs w:val="20"/>
        </w:rPr>
        <w:t>ARAŞTIRMA GRUBUNUN MEVCUT PROJELERİ</w:t>
      </w:r>
      <w:r w:rsidRPr="00B03F0D">
        <w:rPr>
          <w:rFonts w:ascii="Arial" w:hAnsi="Arial" w:cs="Arial"/>
          <w:b/>
          <w:sz w:val="20"/>
          <w:szCs w:val="20"/>
        </w:rPr>
        <w:t xml:space="preserve">: </w:t>
      </w:r>
      <w:r>
        <w:rPr>
          <w:rFonts w:ascii="Arial" w:hAnsi="Arial" w:cs="Arial"/>
          <w:color w:val="000000"/>
          <w:sz w:val="18"/>
          <w:szCs w:val="18"/>
        </w:rPr>
        <w:t>Araştırma grubunun hali hazırda yürüyen projeleri hakkında bilgi verilmelidir.</w:t>
      </w:r>
    </w:p>
    <w:tbl>
      <w:tblPr>
        <w:tblW w:w="9498" w:type="dxa"/>
        <w:tblInd w:w="108" w:type="dxa"/>
        <w:tblLayout w:type="fixed"/>
        <w:tblLook w:val="0000" w:firstRow="0" w:lastRow="0" w:firstColumn="0" w:lastColumn="0" w:noHBand="0" w:noVBand="0"/>
      </w:tblPr>
      <w:tblGrid>
        <w:gridCol w:w="9498"/>
      </w:tblGrid>
      <w:tr w:rsidR="00DF305C" w:rsidRPr="00B03F0D" w14:paraId="2B225744" w14:textId="77777777" w:rsidTr="007464BA">
        <w:tc>
          <w:tcPr>
            <w:tcW w:w="94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701B2B4" w14:textId="77777777" w:rsidR="00DF305C" w:rsidRPr="00B03F0D" w:rsidRDefault="00DF305C" w:rsidP="007464BA">
            <w:pPr>
              <w:pStyle w:val="WW-NormalWeb1"/>
              <w:snapToGrid w:val="0"/>
              <w:spacing w:before="120" w:after="0"/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  <w:p w14:paraId="07315B4A" w14:textId="77777777" w:rsidR="00DF305C" w:rsidRDefault="00DF305C" w:rsidP="007464BA">
            <w:pPr>
              <w:pStyle w:val="WW-NormalWeb1"/>
              <w:spacing w:before="0" w:after="0"/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  <w:p w14:paraId="0B87ECB2" w14:textId="77777777" w:rsidR="00DF305C" w:rsidRDefault="00DF305C" w:rsidP="007464BA">
            <w:pPr>
              <w:pStyle w:val="WW-NormalWeb1"/>
              <w:spacing w:before="0" w:after="0"/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  <w:p w14:paraId="78900EB9" w14:textId="77777777" w:rsidR="00DF305C" w:rsidRDefault="00DF305C" w:rsidP="007464BA">
            <w:pPr>
              <w:pStyle w:val="WW-NormalWeb1"/>
              <w:spacing w:before="0" w:after="0"/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  <w:p w14:paraId="4991D9E6" w14:textId="77777777" w:rsidR="00DF305C" w:rsidRDefault="00DF305C" w:rsidP="007464BA">
            <w:pPr>
              <w:pStyle w:val="WW-NormalWeb1"/>
              <w:spacing w:before="0" w:after="0"/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  <w:p w14:paraId="7B612EC8" w14:textId="77777777" w:rsidR="00DF305C" w:rsidRDefault="00DF305C" w:rsidP="007464BA">
            <w:pPr>
              <w:pStyle w:val="WW-NormalWeb1"/>
              <w:spacing w:before="0" w:after="0"/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  <w:p w14:paraId="5A4CB3E1" w14:textId="77777777" w:rsidR="00DF305C" w:rsidRPr="00B03F0D" w:rsidRDefault="00DF305C" w:rsidP="007464BA">
            <w:pPr>
              <w:pStyle w:val="WW-NormalWeb1"/>
              <w:spacing w:before="0" w:after="0"/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  <w:p w14:paraId="4B9D9714" w14:textId="77777777" w:rsidR="00DF305C" w:rsidRPr="00B03F0D" w:rsidRDefault="00DF305C" w:rsidP="007464BA">
            <w:pPr>
              <w:pStyle w:val="WW-NormalWeb1"/>
              <w:spacing w:before="0" w:after="0"/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  <w:p w14:paraId="77B9BA05" w14:textId="77777777" w:rsidR="00DF305C" w:rsidRPr="00B03F0D" w:rsidRDefault="00DF305C" w:rsidP="007464BA">
            <w:pPr>
              <w:pStyle w:val="WW-NormalWeb1"/>
              <w:spacing w:before="0" w:after="0"/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</w:tr>
    </w:tbl>
    <w:p w14:paraId="5F7A9282" w14:textId="77777777" w:rsidR="00DF305C" w:rsidRDefault="00DF305C" w:rsidP="00DF305C">
      <w:pPr>
        <w:pStyle w:val="WW-NormalWeb1"/>
        <w:spacing w:before="0" w:after="0"/>
        <w:jc w:val="both"/>
        <w:rPr>
          <w:rFonts w:ascii="Arial" w:hAnsi="Arial" w:cs="Arial"/>
          <w:b/>
          <w:bCs/>
          <w:sz w:val="20"/>
          <w:szCs w:val="20"/>
        </w:rPr>
      </w:pPr>
    </w:p>
    <w:p w14:paraId="7C537803" w14:textId="77777777" w:rsidR="00DF305C" w:rsidRPr="00E706C8" w:rsidRDefault="00DF305C" w:rsidP="00DF305C">
      <w:pPr>
        <w:pStyle w:val="WW-NormalWeb1"/>
        <w:spacing w:before="0" w:after="0"/>
        <w:jc w:val="both"/>
        <w:rPr>
          <w:rFonts w:ascii="Arial" w:hAnsi="Arial" w:cs="Arial"/>
          <w:color w:val="000000"/>
          <w:sz w:val="18"/>
          <w:szCs w:val="18"/>
        </w:rPr>
      </w:pPr>
      <w:r>
        <w:rPr>
          <w:rFonts w:ascii="Arial" w:hAnsi="Arial" w:cs="Arial"/>
          <w:b/>
          <w:bCs/>
          <w:sz w:val="20"/>
          <w:szCs w:val="20"/>
        </w:rPr>
        <w:t>4</w:t>
      </w:r>
      <w:r w:rsidRPr="00B03F0D">
        <w:rPr>
          <w:rFonts w:ascii="Arial" w:hAnsi="Arial" w:cs="Arial"/>
          <w:b/>
          <w:bCs/>
          <w:sz w:val="20"/>
          <w:szCs w:val="20"/>
        </w:rPr>
        <w:t xml:space="preserve">. </w:t>
      </w:r>
      <w:r w:rsidRPr="00EA05A3">
        <w:rPr>
          <w:rFonts w:ascii="Arial" w:hAnsi="Arial" w:cs="Arial"/>
          <w:b/>
          <w:sz w:val="20"/>
          <w:szCs w:val="20"/>
        </w:rPr>
        <w:t>ARGEPARK LABORATUVAR VE OFİS ALANI TAHSİSİ İÇİN ÖNERİLEN</w:t>
      </w:r>
      <w:r>
        <w:rPr>
          <w:b/>
          <w:bCs/>
        </w:rPr>
        <w:t xml:space="preserve"> </w:t>
      </w:r>
      <w:r>
        <w:rPr>
          <w:rFonts w:ascii="Arial" w:hAnsi="Arial" w:cs="Arial"/>
          <w:b/>
          <w:sz w:val="20"/>
          <w:szCs w:val="20"/>
        </w:rPr>
        <w:t>PROJE ÖZETİ</w:t>
      </w:r>
      <w:r w:rsidRPr="00B03F0D">
        <w:rPr>
          <w:rFonts w:ascii="Arial" w:hAnsi="Arial" w:cs="Arial"/>
          <w:b/>
          <w:sz w:val="20"/>
          <w:szCs w:val="20"/>
        </w:rPr>
        <w:t xml:space="preserve">: </w:t>
      </w:r>
      <w:r w:rsidRPr="00650B68">
        <w:rPr>
          <w:rFonts w:ascii="Arial" w:hAnsi="Arial" w:cs="Arial"/>
          <w:color w:val="000000"/>
          <w:sz w:val="18"/>
          <w:szCs w:val="18"/>
        </w:rPr>
        <w:t>Projenin kapsamı, yöntemi, konunun özgün değeri ve beklenen sonuçlar kısaca belirtilmelidir. Proje özeti</w:t>
      </w:r>
      <w:r>
        <w:rPr>
          <w:rFonts w:ascii="Arial" w:hAnsi="Arial" w:cs="Arial"/>
          <w:color w:val="000000"/>
          <w:sz w:val="18"/>
          <w:szCs w:val="18"/>
        </w:rPr>
        <w:t xml:space="preserve">nin </w:t>
      </w:r>
      <w:r w:rsidRPr="00650B68">
        <w:rPr>
          <w:rFonts w:ascii="Arial" w:hAnsi="Arial" w:cs="Arial"/>
          <w:color w:val="000000"/>
          <w:sz w:val="18"/>
          <w:szCs w:val="18"/>
        </w:rPr>
        <w:t>300 kelime</w:t>
      </w:r>
      <w:r>
        <w:rPr>
          <w:rFonts w:ascii="Arial" w:hAnsi="Arial" w:cs="Arial"/>
          <w:color w:val="000000"/>
          <w:sz w:val="18"/>
          <w:szCs w:val="18"/>
        </w:rPr>
        <w:t>yi aşmaması beklenir. Proje dokümanları başvuru formunun eki olarak paylaşılmalıdır.</w:t>
      </w:r>
    </w:p>
    <w:tbl>
      <w:tblPr>
        <w:tblW w:w="9498" w:type="dxa"/>
        <w:tblInd w:w="108" w:type="dxa"/>
        <w:tblLayout w:type="fixed"/>
        <w:tblLook w:val="0000" w:firstRow="0" w:lastRow="0" w:firstColumn="0" w:lastColumn="0" w:noHBand="0" w:noVBand="0"/>
      </w:tblPr>
      <w:tblGrid>
        <w:gridCol w:w="9498"/>
      </w:tblGrid>
      <w:tr w:rsidR="00DF305C" w:rsidRPr="00B03F0D" w14:paraId="2D54F886" w14:textId="77777777" w:rsidTr="007464BA">
        <w:tc>
          <w:tcPr>
            <w:tcW w:w="94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93015C9" w14:textId="77777777" w:rsidR="00DF305C" w:rsidRPr="00B03F0D" w:rsidRDefault="00DF305C" w:rsidP="007464BA">
            <w:pPr>
              <w:pStyle w:val="WW-NormalWeb1"/>
              <w:snapToGrid w:val="0"/>
              <w:spacing w:before="120" w:after="0"/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  <w:p w14:paraId="34C07BE3" w14:textId="77777777" w:rsidR="00DF305C" w:rsidRDefault="00DF305C" w:rsidP="007464BA">
            <w:pPr>
              <w:pStyle w:val="WW-NormalWeb1"/>
              <w:spacing w:before="0" w:after="0"/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  <w:p w14:paraId="575D9253" w14:textId="77777777" w:rsidR="00DF305C" w:rsidRDefault="00DF305C" w:rsidP="007464BA">
            <w:pPr>
              <w:pStyle w:val="WW-NormalWeb1"/>
              <w:spacing w:before="0" w:after="0"/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  <w:p w14:paraId="3BC35258" w14:textId="77777777" w:rsidR="00DF305C" w:rsidRDefault="00DF305C" w:rsidP="007464BA">
            <w:pPr>
              <w:pStyle w:val="WW-NormalWeb1"/>
              <w:spacing w:before="0" w:after="0"/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  <w:p w14:paraId="4F3ACBCA" w14:textId="77777777" w:rsidR="00DF305C" w:rsidRDefault="00DF305C" w:rsidP="007464BA">
            <w:pPr>
              <w:pStyle w:val="WW-NormalWeb1"/>
              <w:spacing w:before="0" w:after="0"/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  <w:p w14:paraId="1DA8EBB6" w14:textId="77777777" w:rsidR="00DF305C" w:rsidRDefault="00DF305C" w:rsidP="007464BA">
            <w:pPr>
              <w:pStyle w:val="WW-NormalWeb1"/>
              <w:spacing w:before="0" w:after="0"/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  <w:p w14:paraId="74676B19" w14:textId="77777777" w:rsidR="00DF305C" w:rsidRPr="00B03F0D" w:rsidRDefault="00DF305C" w:rsidP="007464BA">
            <w:pPr>
              <w:pStyle w:val="WW-NormalWeb1"/>
              <w:spacing w:before="0" w:after="0"/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  <w:p w14:paraId="3E8490F3" w14:textId="77777777" w:rsidR="00DF305C" w:rsidRPr="00B03F0D" w:rsidRDefault="00DF305C" w:rsidP="007464BA">
            <w:pPr>
              <w:pStyle w:val="WW-NormalWeb1"/>
              <w:spacing w:before="0" w:after="0"/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  <w:p w14:paraId="7EB97F48" w14:textId="77777777" w:rsidR="00DF305C" w:rsidRPr="00B03F0D" w:rsidRDefault="00DF305C" w:rsidP="007464BA">
            <w:pPr>
              <w:pStyle w:val="WW-NormalWeb1"/>
              <w:spacing w:before="0" w:after="0"/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</w:tr>
    </w:tbl>
    <w:p w14:paraId="2FCF00D3" w14:textId="77777777" w:rsidR="00DF305C" w:rsidRDefault="00DF305C" w:rsidP="00DF305C">
      <w:pPr>
        <w:jc w:val="both"/>
        <w:rPr>
          <w:rFonts w:ascii="Arial" w:hAnsi="Arial" w:cs="Arial"/>
          <w:b/>
          <w:sz w:val="20"/>
          <w:szCs w:val="20"/>
        </w:rPr>
      </w:pPr>
    </w:p>
    <w:p w14:paraId="335F77D1" w14:textId="77777777" w:rsidR="00DF305C" w:rsidRDefault="00DF305C" w:rsidP="00DF305C">
      <w:pPr>
        <w:jc w:val="both"/>
        <w:rPr>
          <w:rFonts w:ascii="Arial" w:hAnsi="Arial" w:cs="Arial"/>
          <w:b/>
          <w:sz w:val="18"/>
          <w:szCs w:val="18"/>
          <w:lang w:val="tr-TR"/>
        </w:rPr>
      </w:pPr>
      <w:r>
        <w:rPr>
          <w:rFonts w:ascii="Arial" w:hAnsi="Arial" w:cs="Arial"/>
          <w:b/>
          <w:sz w:val="20"/>
          <w:szCs w:val="20"/>
        </w:rPr>
        <w:t xml:space="preserve">5. PROJENİN ÜNİVERSİTEMİZ ARAŞTIRMA PERFORMANSINA KATKISI: </w:t>
      </w:r>
      <w:r>
        <w:rPr>
          <w:rFonts w:ascii="Arial" w:hAnsi="Arial" w:cs="Arial"/>
          <w:sz w:val="18"/>
          <w:szCs w:val="18"/>
        </w:rPr>
        <w:t xml:space="preserve">Projenin sonucunda </w:t>
      </w:r>
      <w:r w:rsidRPr="00545E44">
        <w:rPr>
          <w:rFonts w:ascii="Arial" w:hAnsi="Arial" w:cs="Arial"/>
          <w:sz w:val="18"/>
          <w:szCs w:val="18"/>
        </w:rPr>
        <w:t xml:space="preserve">Erciyes Üniversitesi Stratejik Plan 2022-2026 Çalişmalari Kapsaminda Ar-Ge Hedef Kartlari </w:t>
      </w:r>
      <w:r>
        <w:rPr>
          <w:rFonts w:ascii="Arial" w:hAnsi="Arial" w:cs="Arial"/>
          <w:sz w:val="18"/>
          <w:szCs w:val="18"/>
        </w:rPr>
        <w:t>göstergelerinden hangilerine ne düzeyde katkı sağlanacağına dair bilgi verilmelidir.</w:t>
      </w:r>
    </w:p>
    <w:tbl>
      <w:tblPr>
        <w:tblW w:w="9495" w:type="dxa"/>
        <w:tblInd w:w="108" w:type="dxa"/>
        <w:tblLayout w:type="fixed"/>
        <w:tblLook w:val="04A0" w:firstRow="1" w:lastRow="0" w:firstColumn="1" w:lastColumn="0" w:noHBand="0" w:noVBand="1"/>
      </w:tblPr>
      <w:tblGrid>
        <w:gridCol w:w="9495"/>
      </w:tblGrid>
      <w:tr w:rsidR="00DF305C" w14:paraId="234774CA" w14:textId="77777777" w:rsidTr="007464BA">
        <w:trPr>
          <w:trHeight w:val="3102"/>
        </w:trPr>
        <w:tc>
          <w:tcPr>
            <w:tcW w:w="94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0846C9B" w14:textId="77777777" w:rsidR="00DF305C" w:rsidRDefault="00DF305C" w:rsidP="007464BA">
            <w:pPr>
              <w:spacing w:line="276" w:lineRule="auto"/>
              <w:ind w:left="360" w:firstLine="348"/>
              <w:jc w:val="both"/>
              <w:rPr>
                <w:rFonts w:ascii="Arial" w:hAnsi="Arial" w:cs="Arial"/>
                <w:color w:val="000000"/>
                <w:sz w:val="20"/>
                <w:szCs w:val="20"/>
                <w:lang w:eastAsia="ar-SA"/>
              </w:rPr>
            </w:pPr>
          </w:p>
        </w:tc>
      </w:tr>
    </w:tbl>
    <w:p w14:paraId="0758343D" w14:textId="77777777" w:rsidR="00DF305C" w:rsidRPr="00563896" w:rsidRDefault="00DF305C" w:rsidP="00DF305C">
      <w:pPr>
        <w:jc w:val="both"/>
        <w:rPr>
          <w:rFonts w:ascii="Times New Roman" w:hAnsi="Times New Roman" w:cs="Times New Roman"/>
          <w:sz w:val="24"/>
          <w:szCs w:val="24"/>
          <w:lang w:val="tr-TR"/>
        </w:rPr>
      </w:pPr>
    </w:p>
    <w:p w14:paraId="5DD8CD3E" w14:textId="77777777" w:rsidR="006C76A7" w:rsidRDefault="006C76A7"/>
    <w:sectPr w:rsidR="006C76A7">
      <w:footerReference w:type="default" r:id="rId7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2685494" w14:textId="77777777" w:rsidR="00880A5C" w:rsidRDefault="00880A5C">
      <w:pPr>
        <w:spacing w:after="0" w:line="240" w:lineRule="auto"/>
      </w:pPr>
      <w:r>
        <w:separator/>
      </w:r>
    </w:p>
  </w:endnote>
  <w:endnote w:type="continuationSeparator" w:id="0">
    <w:p w14:paraId="23DA9CAF" w14:textId="77777777" w:rsidR="00880A5C" w:rsidRDefault="00880A5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A2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620065933"/>
      <w:docPartObj>
        <w:docPartGallery w:val="Page Numbers (Bottom of Page)"/>
        <w:docPartUnique/>
      </w:docPartObj>
    </w:sdtPr>
    <w:sdtEndPr>
      <w:rPr>
        <w:rFonts w:ascii="Times New Roman" w:hAnsi="Times New Roman" w:cs="Times New Roman"/>
      </w:rPr>
    </w:sdtEndPr>
    <w:sdtContent>
      <w:p w14:paraId="136ED730" w14:textId="72A5F2C2" w:rsidR="00D812A4" w:rsidRPr="00D812A4" w:rsidRDefault="00DF305C" w:rsidP="00D812A4">
        <w:pPr>
          <w:pStyle w:val="AltBilgi"/>
          <w:jc w:val="center"/>
          <w:rPr>
            <w:rFonts w:ascii="Times New Roman" w:hAnsi="Times New Roman" w:cs="Times New Roman"/>
          </w:rPr>
        </w:pPr>
        <w:r w:rsidRPr="00D812A4">
          <w:rPr>
            <w:rFonts w:ascii="Times New Roman" w:hAnsi="Times New Roman" w:cs="Times New Roman"/>
          </w:rPr>
          <w:fldChar w:fldCharType="begin"/>
        </w:r>
        <w:r w:rsidRPr="00D812A4">
          <w:rPr>
            <w:rFonts w:ascii="Times New Roman" w:hAnsi="Times New Roman" w:cs="Times New Roman"/>
          </w:rPr>
          <w:instrText>PAGE   \* MERGEFORMAT</w:instrText>
        </w:r>
        <w:r w:rsidRPr="00D812A4">
          <w:rPr>
            <w:rFonts w:ascii="Times New Roman" w:hAnsi="Times New Roman" w:cs="Times New Roman"/>
          </w:rPr>
          <w:fldChar w:fldCharType="separate"/>
        </w:r>
        <w:r w:rsidR="00453576" w:rsidRPr="00453576">
          <w:rPr>
            <w:rFonts w:ascii="Times New Roman" w:hAnsi="Times New Roman" w:cs="Times New Roman"/>
            <w:noProof/>
            <w:lang w:val="tr-TR"/>
          </w:rPr>
          <w:t>2</w:t>
        </w:r>
        <w:r w:rsidRPr="00D812A4">
          <w:rPr>
            <w:rFonts w:ascii="Times New Roman" w:hAnsi="Times New Roman" w:cs="Times New Roman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2E755AD" w14:textId="77777777" w:rsidR="00880A5C" w:rsidRDefault="00880A5C">
      <w:pPr>
        <w:spacing w:after="0" w:line="240" w:lineRule="auto"/>
      </w:pPr>
      <w:r>
        <w:separator/>
      </w:r>
    </w:p>
  </w:footnote>
  <w:footnote w:type="continuationSeparator" w:id="0">
    <w:p w14:paraId="41B9CE03" w14:textId="77777777" w:rsidR="00880A5C" w:rsidRDefault="00880A5C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IytjAwNzc3M7M0tTRU0lEKTi0uzszPAykwrAUAVPdq7SwAAAA="/>
  </w:docVars>
  <w:rsids>
    <w:rsidRoot w:val="00DF305C"/>
    <w:rsid w:val="000174BF"/>
    <w:rsid w:val="00085DFC"/>
    <w:rsid w:val="00440BD4"/>
    <w:rsid w:val="00453576"/>
    <w:rsid w:val="006C76A7"/>
    <w:rsid w:val="00880A5C"/>
    <w:rsid w:val="00A82860"/>
    <w:rsid w:val="00B9254B"/>
    <w:rsid w:val="00DB68EA"/>
    <w:rsid w:val="00DF30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AF1E2BA"/>
  <w15:chartTrackingRefBased/>
  <w15:docId w15:val="{D838EF91-7310-4FE8-94BF-1D8F5AB7ED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tr-TR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F305C"/>
    <w:rPr>
      <w:kern w:val="0"/>
      <w:lang w:val="en-US"/>
      <w14:ligatures w14:val="none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AltBilgi">
    <w:name w:val="footer"/>
    <w:basedOn w:val="Normal"/>
    <w:link w:val="AltBilgiChar"/>
    <w:uiPriority w:val="99"/>
    <w:unhideWhenUsed/>
    <w:rsid w:val="00DF305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DF305C"/>
    <w:rPr>
      <w:kern w:val="0"/>
      <w:lang w:val="en-US"/>
      <w14:ligatures w14:val="none"/>
    </w:rPr>
  </w:style>
  <w:style w:type="paragraph" w:customStyle="1" w:styleId="WW-NormalWeb1">
    <w:name w:val="WW-Normal (Web)1"/>
    <w:basedOn w:val="Normal"/>
    <w:rsid w:val="00DF305C"/>
    <w:pPr>
      <w:spacing w:before="280" w:after="119" w:line="240" w:lineRule="auto"/>
    </w:pPr>
    <w:rPr>
      <w:rFonts w:ascii="Times New Roman" w:eastAsia="Times New Roman" w:hAnsi="Times New Roman" w:cs="Times New Roman"/>
      <w:sz w:val="24"/>
      <w:szCs w:val="24"/>
      <w:lang w:val="tr-TR" w:eastAsia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25</Words>
  <Characters>1286</Characters>
  <Application>Microsoft Office Word</Application>
  <DocSecurity>0</DocSecurity>
  <Lines>10</Lines>
  <Paragraphs>3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Özhan Şimşek</dc:creator>
  <cp:keywords/>
  <dc:description/>
  <cp:lastModifiedBy>Züleyha</cp:lastModifiedBy>
  <cp:revision>2</cp:revision>
  <dcterms:created xsi:type="dcterms:W3CDTF">2024-04-24T05:54:00Z</dcterms:created>
  <dcterms:modified xsi:type="dcterms:W3CDTF">2024-04-24T05:54:00Z</dcterms:modified>
</cp:coreProperties>
</file>